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Zebur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ebur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58 North Bridgeport Drive,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chalzebur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32906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ton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